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6859A3D2" w14:textId="0B575E8D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Hyperlink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17B52B13" w14:textId="468AA418" w:rsidR="00194C14" w:rsidRDefault="00194C14" w:rsidP="00194C14">
      <w:pPr>
        <w:rPr>
          <w:b/>
          <w:bCs/>
          <w:noProof/>
          <w:u w:val="single"/>
        </w:rPr>
      </w:pPr>
      <w:r w:rsidRPr="00357361">
        <w:rPr>
          <w:b/>
          <w:bCs/>
          <w:noProof/>
          <w:u w:val="single"/>
        </w:rPr>
        <w:t xml:space="preserve">NOTE: If you want to submit your solution in .NET Core 3.1, please use </w:t>
      </w:r>
      <w:hyperlink r:id="rId10" w:history="1">
        <w:r w:rsidRPr="00F67574">
          <w:rPr>
            <w:rStyle w:val="Hyperlink"/>
            <w:bCs/>
            <w:noProof/>
          </w:rPr>
          <w:t>this link</w:t>
        </w:r>
      </w:hyperlink>
      <w:r w:rsidRPr="00357361">
        <w:rPr>
          <w:b/>
          <w:bCs/>
          <w:noProof/>
          <w:u w:val="single"/>
        </w:rPr>
        <w:t xml:space="preserve"> and the resources that are available in the Judge contest.</w:t>
      </w:r>
    </w:p>
    <w:p w14:paraId="1C423366" w14:textId="77777777" w:rsidR="00194C14" w:rsidRDefault="00194C14" w:rsidP="00194C14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32BA8C13" w14:textId="77777777" w:rsidR="00194C14" w:rsidRPr="009C06BC" w:rsidRDefault="00194C14" w:rsidP="00194C1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3303938">
            <wp:extent cx="6485833" cy="2524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137" cy="252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lastRenderedPageBreak/>
        <w:t>Countr</w:t>
      </w:r>
      <w:r>
        <w:t>y</w:t>
      </w:r>
    </w:p>
    <w:p w14:paraId="1E762C16" w14:textId="77777777" w:rsidR="00481D70" w:rsidRPr="007E0BB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0" w:name="OLE_LINK1"/>
      <w:bookmarkStart w:id="1" w:name="OLE_LINK2"/>
      <w:r w:rsidRPr="007E0BBB">
        <w:rPr>
          <w:rStyle w:val="CodeChar"/>
          <w:highlight w:val="green"/>
        </w:rPr>
        <w:t>Id</w:t>
      </w:r>
      <w:r w:rsidRPr="007E0BBB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7E0BBB">
        <w:rPr>
          <w:highlight w:val="green"/>
        </w:rPr>
        <w:t xml:space="preserve">– integer, </w:t>
      </w:r>
      <w:r w:rsidRPr="007E0BBB">
        <w:rPr>
          <w:b/>
          <w:highlight w:val="green"/>
        </w:rPr>
        <w:t>Primary Key</w:t>
      </w:r>
    </w:p>
    <w:p w14:paraId="36860BBA" w14:textId="72FA9467" w:rsidR="00481D70" w:rsidRPr="00960500" w:rsidRDefault="00CC1AB4" w:rsidP="0087362E">
      <w:pPr>
        <w:pStyle w:val="ListParagraph"/>
        <w:numPr>
          <w:ilvl w:val="0"/>
          <w:numId w:val="2"/>
        </w:numPr>
        <w:rPr>
          <w:highlight w:val="green"/>
        </w:rPr>
      </w:pPr>
      <w:r w:rsidRPr="00960500">
        <w:rPr>
          <w:rStyle w:val="CodeChar"/>
          <w:highlight w:val="green"/>
        </w:rPr>
        <w:t xml:space="preserve">CountryName </w:t>
      </w:r>
      <w:r w:rsidR="00994057" w:rsidRPr="00960500">
        <w:rPr>
          <w:highlight w:val="green"/>
        </w:rPr>
        <w:t xml:space="preserve">– </w:t>
      </w:r>
      <w:r w:rsidR="00481D70" w:rsidRPr="00960500">
        <w:rPr>
          <w:b/>
          <w:highlight w:val="green"/>
        </w:rPr>
        <w:t>text with length [</w:t>
      </w:r>
      <w:r w:rsidR="006706BF" w:rsidRPr="00960500">
        <w:rPr>
          <w:rFonts w:ascii="Consolas" w:hAnsi="Consolas"/>
          <w:b/>
          <w:highlight w:val="green"/>
        </w:rPr>
        <w:t>4</w:t>
      </w:r>
      <w:r w:rsidR="00481D70" w:rsidRPr="00960500">
        <w:rPr>
          <w:rFonts w:ascii="Consolas" w:hAnsi="Consolas"/>
          <w:b/>
          <w:highlight w:val="green"/>
        </w:rPr>
        <w:t xml:space="preserve">, </w:t>
      </w:r>
      <w:r w:rsidRPr="00960500">
        <w:rPr>
          <w:rFonts w:ascii="Consolas" w:hAnsi="Consolas"/>
          <w:b/>
          <w:highlight w:val="green"/>
        </w:rPr>
        <w:t>6</w:t>
      </w:r>
      <w:r w:rsidR="00814B6B" w:rsidRPr="00960500">
        <w:rPr>
          <w:rFonts w:ascii="Consolas" w:hAnsi="Consolas"/>
          <w:b/>
          <w:highlight w:val="green"/>
        </w:rPr>
        <w:t>0</w:t>
      </w:r>
      <w:r w:rsidR="00481D70" w:rsidRPr="00960500">
        <w:rPr>
          <w:b/>
          <w:highlight w:val="green"/>
        </w:rPr>
        <w:t>]</w:t>
      </w:r>
      <w:r w:rsidR="00481D70" w:rsidRPr="00960500">
        <w:rPr>
          <w:highlight w:val="green"/>
        </w:rPr>
        <w:t xml:space="preserve"> </w:t>
      </w:r>
      <w:r w:rsidR="00481D70" w:rsidRPr="00960500">
        <w:rPr>
          <w:b/>
          <w:highlight w:val="green"/>
        </w:rPr>
        <w:t>(</w:t>
      </w:r>
      <w:r w:rsidR="00481D70" w:rsidRPr="00960500">
        <w:rPr>
          <w:rStyle w:val="Strong"/>
          <w:highlight w:val="green"/>
        </w:rPr>
        <w:t>required</w:t>
      </w:r>
      <w:r w:rsidR="00481D70" w:rsidRPr="00960500">
        <w:rPr>
          <w:b/>
          <w:highlight w:val="green"/>
        </w:rPr>
        <w:t>)</w:t>
      </w:r>
    </w:p>
    <w:p w14:paraId="1F4A3A9B" w14:textId="173E66B9" w:rsidR="005B6088" w:rsidRPr="009A579D" w:rsidRDefault="005B6088" w:rsidP="0087362E">
      <w:pPr>
        <w:pStyle w:val="ListParagraph"/>
        <w:numPr>
          <w:ilvl w:val="0"/>
          <w:numId w:val="2"/>
        </w:numPr>
      </w:pPr>
      <w:r w:rsidRPr="00960500">
        <w:rPr>
          <w:rFonts w:ascii="Consolas" w:hAnsi="Consolas"/>
          <w:b/>
          <w:noProof/>
          <w:highlight w:val="green"/>
          <w:lang w:val="bg-BG"/>
        </w:rPr>
        <w:t>ArmySize</w:t>
      </w:r>
      <w:r w:rsidRPr="00960500">
        <w:rPr>
          <w:rFonts w:ascii="Consolas" w:hAnsi="Consolas"/>
          <w:b/>
          <w:noProof/>
          <w:highlight w:val="green"/>
        </w:rPr>
        <w:t xml:space="preserve"> </w:t>
      </w:r>
      <w:r w:rsidR="00994057" w:rsidRPr="00960500">
        <w:rPr>
          <w:highlight w:val="green"/>
        </w:rPr>
        <w:t xml:space="preserve">– </w:t>
      </w:r>
      <w:r w:rsidRPr="00960500">
        <w:rPr>
          <w:highlight w:val="green"/>
        </w:rPr>
        <w:t xml:space="preserve">integer </w:t>
      </w:r>
      <w:r w:rsidRPr="00960500">
        <w:rPr>
          <w:b/>
          <w:bCs/>
          <w:highlight w:val="green"/>
        </w:rPr>
        <w:t xml:space="preserve">in </w:t>
      </w:r>
      <w:r w:rsidR="0066018C" w:rsidRPr="00960500">
        <w:rPr>
          <w:b/>
          <w:bCs/>
          <w:highlight w:val="green"/>
        </w:rPr>
        <w:t xml:space="preserve">the </w:t>
      </w:r>
      <w:r w:rsidRPr="00960500">
        <w:rPr>
          <w:b/>
          <w:bCs/>
          <w:highlight w:val="green"/>
        </w:rPr>
        <w:t>range [</w:t>
      </w:r>
      <w:r w:rsidRPr="00960500">
        <w:rPr>
          <w:rFonts w:ascii="Consolas" w:hAnsi="Consolas"/>
          <w:b/>
          <w:bCs/>
          <w:highlight w:val="green"/>
        </w:rPr>
        <w:t>50</w:t>
      </w:r>
      <w:r w:rsidR="002056A3" w:rsidRPr="00960500">
        <w:rPr>
          <w:rFonts w:ascii="Consolas" w:hAnsi="Consolas"/>
          <w:b/>
          <w:bCs/>
          <w:highlight w:val="green"/>
        </w:rPr>
        <w:t>_</w:t>
      </w:r>
      <w:r w:rsidRPr="00960500">
        <w:rPr>
          <w:rFonts w:ascii="Consolas" w:hAnsi="Consolas"/>
          <w:b/>
          <w:bCs/>
          <w:highlight w:val="green"/>
        </w:rPr>
        <w:t>000….10</w:t>
      </w:r>
      <w:r w:rsidR="002056A3" w:rsidRPr="00960500">
        <w:rPr>
          <w:rFonts w:ascii="Consolas" w:hAnsi="Consolas"/>
          <w:b/>
          <w:bCs/>
          <w:highlight w:val="green"/>
        </w:rPr>
        <w:t>_</w:t>
      </w:r>
      <w:r w:rsidRPr="00960500">
        <w:rPr>
          <w:rFonts w:ascii="Consolas" w:hAnsi="Consolas"/>
          <w:b/>
          <w:bCs/>
          <w:highlight w:val="green"/>
        </w:rPr>
        <w:t>000</w:t>
      </w:r>
      <w:r w:rsidR="002056A3" w:rsidRPr="00960500">
        <w:rPr>
          <w:rFonts w:ascii="Consolas" w:hAnsi="Consolas"/>
          <w:b/>
          <w:bCs/>
          <w:highlight w:val="green"/>
        </w:rPr>
        <w:t>_</w:t>
      </w:r>
      <w:r w:rsidRPr="00960500">
        <w:rPr>
          <w:rFonts w:ascii="Consolas" w:hAnsi="Consolas"/>
          <w:b/>
          <w:bCs/>
          <w:highlight w:val="green"/>
        </w:rPr>
        <w:t>000</w:t>
      </w:r>
      <w:r w:rsidRPr="00960500">
        <w:rPr>
          <w:b/>
          <w:bCs/>
          <w:highlight w:val="green"/>
        </w:rPr>
        <w:t>]</w:t>
      </w:r>
      <w:r w:rsidRPr="00960500">
        <w:rPr>
          <w:highlight w:val="green"/>
        </w:rPr>
        <w:t xml:space="preserve"> </w:t>
      </w:r>
      <w:r w:rsidRPr="00960500">
        <w:rPr>
          <w:b/>
          <w:bCs/>
          <w:highlight w:val="green"/>
        </w:rPr>
        <w:t>(required)</w:t>
      </w:r>
    </w:p>
    <w:p w14:paraId="65BF22CD" w14:textId="2ABDA73E" w:rsidR="009A579D" w:rsidRPr="001F1702" w:rsidRDefault="009A579D" w:rsidP="009A579D">
      <w:pPr>
        <w:pStyle w:val="ListParagraph"/>
        <w:numPr>
          <w:ilvl w:val="0"/>
          <w:numId w:val="2"/>
        </w:numPr>
        <w:rPr>
          <w:rFonts w:cstheme="minorHAnsi"/>
          <w:highlight w:val="green"/>
        </w:rPr>
      </w:pPr>
      <w:r w:rsidRPr="001F1702">
        <w:rPr>
          <w:rStyle w:val="CodeChar"/>
          <w:highlight w:val="green"/>
        </w:rPr>
        <w:t xml:space="preserve">CountriesGuns </w:t>
      </w:r>
      <w:r w:rsidR="00994057" w:rsidRPr="001F1702">
        <w:rPr>
          <w:highlight w:val="green"/>
        </w:rPr>
        <w:t xml:space="preserve">– </w:t>
      </w:r>
      <w:r w:rsidRPr="001F1702">
        <w:rPr>
          <w:rStyle w:val="CodeChar"/>
          <w:rFonts w:asciiTheme="minorHAnsi" w:hAnsiTheme="minorHAnsi" w:cstheme="minorHAnsi"/>
          <w:b w:val="0"/>
          <w:noProof w:val="0"/>
          <w:highlight w:val="green"/>
        </w:rPr>
        <w:t xml:space="preserve">a collection of </w:t>
      </w:r>
      <w:proofErr w:type="spellStart"/>
      <w:r w:rsidRPr="001F1702">
        <w:rPr>
          <w:rStyle w:val="CodeChar"/>
          <w:rFonts w:cstheme="minorHAnsi"/>
          <w:bCs/>
          <w:noProof w:val="0"/>
          <w:highlight w:val="green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7E0BBB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2" w:name="OLE_LINK5"/>
      <w:bookmarkStart w:id="3" w:name="OLE_LINK6"/>
      <w:r w:rsidRPr="007E0BBB">
        <w:rPr>
          <w:rStyle w:val="CodeChar"/>
          <w:highlight w:val="green"/>
        </w:rPr>
        <w:t>Id</w:t>
      </w:r>
      <w:r w:rsidRPr="007E0BBB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7E0BBB">
        <w:rPr>
          <w:highlight w:val="green"/>
        </w:rPr>
        <w:t xml:space="preserve">– integer, </w:t>
      </w:r>
      <w:r w:rsidRPr="007E0BBB">
        <w:rPr>
          <w:b/>
          <w:highlight w:val="green"/>
        </w:rPr>
        <w:t>Primary Key</w:t>
      </w:r>
    </w:p>
    <w:p w14:paraId="389A48B9" w14:textId="647B97CE" w:rsidR="00481D70" w:rsidRPr="007A63F5" w:rsidRDefault="005D124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7A63F5">
        <w:rPr>
          <w:rStyle w:val="CodeChar"/>
          <w:highlight w:val="green"/>
        </w:rPr>
        <w:t>Manufacturer</w:t>
      </w:r>
      <w:r w:rsidR="00CC1AB4" w:rsidRPr="007A63F5">
        <w:rPr>
          <w:rStyle w:val="CodeChar"/>
          <w:highlight w:val="green"/>
        </w:rPr>
        <w:t>Name</w:t>
      </w:r>
      <w:r w:rsidR="006A195C">
        <w:rPr>
          <w:rStyle w:val="CodeChar"/>
        </w:rPr>
        <w:t xml:space="preserve"> </w:t>
      </w:r>
      <w:r w:rsidR="00481D70" w:rsidRPr="00C30BEB">
        <w:rPr>
          <w:highlight w:val="red"/>
        </w:rPr>
        <w:t xml:space="preserve">– </w:t>
      </w:r>
      <w:r w:rsidR="0093674C" w:rsidRPr="00C30BEB">
        <w:rPr>
          <w:b/>
          <w:bCs/>
          <w:highlight w:val="red"/>
        </w:rPr>
        <w:t>unique</w:t>
      </w:r>
      <w:r w:rsidR="0093674C">
        <w:t xml:space="preserve"> </w:t>
      </w:r>
      <w:r w:rsidR="006A195C" w:rsidRPr="00C30BEB">
        <w:rPr>
          <w:rStyle w:val="CodeChar"/>
          <w:rFonts w:asciiTheme="minorHAnsi" w:hAnsiTheme="minorHAnsi"/>
          <w:b w:val="0"/>
          <w:bCs/>
          <w:noProof w:val="0"/>
          <w:highlight w:val="green"/>
        </w:rPr>
        <w:t>text with</w:t>
      </w:r>
      <w:r w:rsidR="006A195C" w:rsidRPr="00C30BEB">
        <w:rPr>
          <w:rStyle w:val="CodeChar"/>
          <w:rFonts w:asciiTheme="minorHAnsi" w:hAnsiTheme="minorHAnsi"/>
          <w:noProof w:val="0"/>
          <w:highlight w:val="green"/>
        </w:rPr>
        <w:t xml:space="preserve"> length [</w:t>
      </w:r>
      <w:r w:rsidR="006706BF" w:rsidRPr="00C30BEB">
        <w:rPr>
          <w:rStyle w:val="CodeChar"/>
          <w:noProof w:val="0"/>
          <w:highlight w:val="green"/>
        </w:rPr>
        <w:t>4</w:t>
      </w:r>
      <w:r w:rsidR="009002E5" w:rsidRPr="00C30BEB">
        <w:rPr>
          <w:rStyle w:val="CodeChar"/>
          <w:noProof w:val="0"/>
          <w:highlight w:val="green"/>
        </w:rPr>
        <w:t>…</w:t>
      </w:r>
      <w:r w:rsidR="00516C8A" w:rsidRPr="0081004D">
        <w:rPr>
          <w:rStyle w:val="CodeChar"/>
          <w:noProof w:val="0"/>
          <w:highlight w:val="green"/>
        </w:rPr>
        <w:t>4</w:t>
      </w:r>
      <w:r w:rsidR="006A195C" w:rsidRPr="0081004D">
        <w:rPr>
          <w:rStyle w:val="CodeChar"/>
          <w:noProof w:val="0"/>
          <w:highlight w:val="green"/>
        </w:rPr>
        <w:t>0</w:t>
      </w:r>
      <w:r w:rsidR="006A195C" w:rsidRPr="0081004D">
        <w:rPr>
          <w:rStyle w:val="CodeChar"/>
          <w:rFonts w:asciiTheme="minorHAnsi" w:hAnsiTheme="minorHAnsi"/>
          <w:noProof w:val="0"/>
          <w:highlight w:val="green"/>
        </w:rPr>
        <w:t>] (required</w:t>
      </w:r>
      <w:r w:rsidR="006A195C" w:rsidRPr="007A63F5">
        <w:rPr>
          <w:rStyle w:val="CodeChar"/>
          <w:rFonts w:asciiTheme="minorHAnsi" w:hAnsiTheme="minorHAnsi"/>
          <w:noProof w:val="0"/>
          <w:highlight w:val="green"/>
        </w:rPr>
        <w:t>)</w:t>
      </w:r>
    </w:p>
    <w:p w14:paraId="4F95D6C7" w14:textId="25E421C8" w:rsidR="00481D70" w:rsidRPr="007A63F5" w:rsidRDefault="00CC1AB4" w:rsidP="00BB2902">
      <w:pPr>
        <w:pStyle w:val="ListParagraph"/>
        <w:numPr>
          <w:ilvl w:val="0"/>
          <w:numId w:val="2"/>
        </w:numPr>
        <w:rPr>
          <w:rFonts w:cstheme="minorHAnsi"/>
          <w:highlight w:val="green"/>
        </w:rPr>
      </w:pPr>
      <w:r w:rsidRPr="007A63F5">
        <w:rPr>
          <w:rStyle w:val="CodeChar"/>
          <w:highlight w:val="green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30BEB">
        <w:rPr>
          <w:rFonts w:cstheme="minorHAnsi"/>
          <w:b/>
          <w:bCs/>
          <w:highlight w:val="green"/>
        </w:rPr>
        <w:t>text with length</w:t>
      </w:r>
      <w:r w:rsidRPr="00C30BEB">
        <w:rPr>
          <w:rFonts w:ascii="Consolas" w:hAnsi="Consolas"/>
          <w:b/>
          <w:bCs/>
          <w:highlight w:val="green"/>
        </w:rPr>
        <w:t xml:space="preserve"> </w:t>
      </w:r>
      <w:r w:rsidRPr="00C30BEB">
        <w:rPr>
          <w:rFonts w:cstheme="minorHAnsi"/>
          <w:b/>
          <w:bCs/>
          <w:highlight w:val="green"/>
        </w:rPr>
        <w:t>[</w:t>
      </w:r>
      <w:r w:rsidRPr="00C30BEB">
        <w:rPr>
          <w:rFonts w:ascii="Consolas" w:hAnsi="Consolas" w:cstheme="minorHAnsi"/>
          <w:b/>
          <w:bCs/>
          <w:highlight w:val="green"/>
        </w:rPr>
        <w:t>10</w:t>
      </w:r>
      <w:r w:rsidR="009002E5" w:rsidRPr="00C30BEB">
        <w:rPr>
          <w:rFonts w:ascii="Consolas" w:hAnsi="Consolas" w:cstheme="minorHAnsi"/>
          <w:b/>
          <w:bCs/>
          <w:highlight w:val="green"/>
        </w:rPr>
        <w:t>…</w:t>
      </w:r>
      <w:r w:rsidRPr="007A63F5">
        <w:rPr>
          <w:rFonts w:ascii="Consolas" w:hAnsi="Consolas" w:cstheme="minorHAnsi"/>
          <w:b/>
          <w:bCs/>
          <w:highlight w:val="green"/>
        </w:rPr>
        <w:t>1</w:t>
      </w:r>
      <w:r w:rsidR="002C4EDC" w:rsidRPr="007A63F5">
        <w:rPr>
          <w:rFonts w:ascii="Consolas" w:hAnsi="Consolas" w:cstheme="minorHAnsi"/>
          <w:b/>
          <w:bCs/>
          <w:highlight w:val="green"/>
        </w:rPr>
        <w:t>0</w:t>
      </w:r>
      <w:r w:rsidRPr="007A63F5">
        <w:rPr>
          <w:rFonts w:ascii="Consolas" w:hAnsi="Consolas" w:cstheme="minorHAnsi"/>
          <w:b/>
          <w:bCs/>
          <w:highlight w:val="green"/>
        </w:rPr>
        <w:t>0</w:t>
      </w:r>
      <w:r w:rsidRPr="007A63F5">
        <w:rPr>
          <w:rFonts w:cstheme="minorHAnsi"/>
          <w:b/>
          <w:bCs/>
          <w:highlight w:val="green"/>
        </w:rPr>
        <w:t>] (required)</w:t>
      </w:r>
    </w:p>
    <w:p w14:paraId="3BF0BB0A" w14:textId="0301715A" w:rsidR="00AD5AAF" w:rsidRPr="007145CA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  <w:highlight w:val="green"/>
        </w:rPr>
      </w:pPr>
      <w:r w:rsidRPr="007145CA">
        <w:rPr>
          <w:rStyle w:val="CodeChar"/>
          <w:highlight w:val="green"/>
        </w:rPr>
        <w:t xml:space="preserve">Guns </w:t>
      </w:r>
      <w:r w:rsidRPr="007145CA">
        <w:rPr>
          <w:rStyle w:val="CodeChar"/>
          <w:b w:val="0"/>
          <w:bCs/>
          <w:highlight w:val="green"/>
        </w:rPr>
        <w:t>–</w:t>
      </w:r>
      <w:r w:rsidRPr="007145CA">
        <w:rPr>
          <w:rStyle w:val="CodeChar"/>
          <w:rFonts w:asciiTheme="minorHAnsi" w:hAnsiTheme="minorHAnsi" w:cstheme="minorHAnsi"/>
          <w:b w:val="0"/>
          <w:noProof w:val="0"/>
          <w:highlight w:val="green"/>
        </w:rPr>
        <w:t xml:space="preserve"> a collection of </w:t>
      </w:r>
      <w:r w:rsidRPr="007145CA">
        <w:rPr>
          <w:rStyle w:val="CodeChar"/>
          <w:rFonts w:cstheme="minorHAnsi"/>
          <w:bCs/>
          <w:noProof w:val="0"/>
          <w:highlight w:val="green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7A63F5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4" w:name="OLE_LINK7"/>
      <w:bookmarkStart w:id="5" w:name="OLE_LINK8"/>
      <w:r w:rsidRPr="007A63F5">
        <w:rPr>
          <w:rStyle w:val="CodeChar"/>
          <w:highlight w:val="green"/>
        </w:rPr>
        <w:t>Id</w:t>
      </w:r>
      <w:r w:rsidRPr="007A63F5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7A63F5">
        <w:rPr>
          <w:highlight w:val="green"/>
        </w:rPr>
        <w:t xml:space="preserve">– integer, </w:t>
      </w:r>
      <w:r w:rsidRPr="007A63F5">
        <w:rPr>
          <w:b/>
          <w:highlight w:val="green"/>
        </w:rPr>
        <w:t>Primary Key</w:t>
      </w:r>
    </w:p>
    <w:p w14:paraId="0FFE4C78" w14:textId="725FB655" w:rsidR="00481D70" w:rsidRPr="00514575" w:rsidRDefault="009002E5" w:rsidP="003D5A2E">
      <w:pPr>
        <w:pStyle w:val="ListParagraph"/>
        <w:numPr>
          <w:ilvl w:val="0"/>
          <w:numId w:val="2"/>
        </w:numPr>
        <w:rPr>
          <w:highlight w:val="green"/>
        </w:rPr>
      </w:pPr>
      <w:r w:rsidRPr="007A63F5">
        <w:rPr>
          <w:rStyle w:val="CodeChar"/>
          <w:highlight w:val="green"/>
        </w:rPr>
        <w:t>Shell</w:t>
      </w:r>
      <w:r w:rsidR="00911108" w:rsidRPr="007A63F5">
        <w:rPr>
          <w:rStyle w:val="CodeChar"/>
          <w:highlight w:val="green"/>
        </w:rPr>
        <w:t>Weight</w:t>
      </w:r>
      <w:r w:rsidR="00911108">
        <w:rPr>
          <w:rStyle w:val="CodeChar"/>
        </w:rPr>
        <w:t xml:space="preserve"> </w:t>
      </w:r>
      <w:r w:rsidR="00481D70" w:rsidRPr="00514575">
        <w:rPr>
          <w:highlight w:val="green"/>
        </w:rPr>
        <w:t xml:space="preserve">– </w:t>
      </w:r>
      <w:r w:rsidR="00170112" w:rsidRPr="00514575">
        <w:rPr>
          <w:highlight w:val="green"/>
        </w:rPr>
        <w:t xml:space="preserve">double in range </w:t>
      </w:r>
      <w:r w:rsidR="003D5A2E" w:rsidRPr="00514575">
        <w:rPr>
          <w:highlight w:val="green"/>
        </w:rPr>
        <w:t xml:space="preserve"> </w:t>
      </w:r>
      <w:r w:rsidR="003D5A2E" w:rsidRPr="00514575">
        <w:rPr>
          <w:b/>
          <w:bCs/>
          <w:highlight w:val="green"/>
        </w:rPr>
        <w:t>[</w:t>
      </w:r>
      <w:r w:rsidR="00170112" w:rsidRPr="00514575">
        <w:rPr>
          <w:rFonts w:ascii="Consolas" w:hAnsi="Consolas"/>
          <w:b/>
          <w:bCs/>
          <w:highlight w:val="green"/>
        </w:rPr>
        <w:t>2</w:t>
      </w:r>
      <w:r w:rsidR="003D5A2E" w:rsidRPr="00514575">
        <w:rPr>
          <w:rFonts w:ascii="Consolas" w:hAnsi="Consolas"/>
          <w:b/>
          <w:bCs/>
          <w:highlight w:val="green"/>
        </w:rPr>
        <w:t>…</w:t>
      </w:r>
      <w:r w:rsidR="00170112" w:rsidRPr="00514575">
        <w:rPr>
          <w:rFonts w:ascii="Consolas" w:hAnsi="Consolas"/>
          <w:b/>
          <w:bCs/>
          <w:highlight w:val="green"/>
        </w:rPr>
        <w:t>1</w:t>
      </w:r>
      <w:r w:rsidR="00B02D18" w:rsidRPr="00514575">
        <w:rPr>
          <w:rFonts w:ascii="Consolas" w:hAnsi="Consolas"/>
          <w:b/>
          <w:bCs/>
          <w:highlight w:val="green"/>
        </w:rPr>
        <w:t>_</w:t>
      </w:r>
      <w:r w:rsidR="00170112" w:rsidRPr="00514575">
        <w:rPr>
          <w:rFonts w:ascii="Consolas" w:hAnsi="Consolas"/>
          <w:b/>
          <w:bCs/>
          <w:highlight w:val="green"/>
        </w:rPr>
        <w:t>680</w:t>
      </w:r>
      <w:r w:rsidR="003D5A2E" w:rsidRPr="00514575">
        <w:rPr>
          <w:b/>
          <w:bCs/>
          <w:highlight w:val="green"/>
        </w:rPr>
        <w:t>]</w:t>
      </w:r>
      <w:r w:rsidR="003D5A2E" w:rsidRPr="00514575">
        <w:rPr>
          <w:highlight w:val="green"/>
        </w:rPr>
        <w:t xml:space="preserve"> </w:t>
      </w:r>
      <w:r w:rsidR="003D5A2E" w:rsidRPr="00514575">
        <w:rPr>
          <w:b/>
          <w:bCs/>
          <w:highlight w:val="green"/>
        </w:rPr>
        <w:t>(required)</w:t>
      </w:r>
    </w:p>
    <w:p w14:paraId="0339EB9F" w14:textId="15320806" w:rsidR="00481D70" w:rsidRPr="007A63F5" w:rsidRDefault="009002E5" w:rsidP="0087362E">
      <w:pPr>
        <w:pStyle w:val="ListParagraph"/>
        <w:numPr>
          <w:ilvl w:val="0"/>
          <w:numId w:val="2"/>
        </w:numPr>
        <w:rPr>
          <w:b/>
          <w:bCs/>
          <w:highlight w:val="green"/>
        </w:rPr>
      </w:pPr>
      <w:r w:rsidRPr="007A63F5">
        <w:rPr>
          <w:rStyle w:val="CodeChar"/>
          <w:highlight w:val="green"/>
        </w:rPr>
        <w:t>Caliber</w:t>
      </w:r>
      <w:r w:rsidR="0089408B">
        <w:rPr>
          <w:rStyle w:val="CodeChar"/>
        </w:rPr>
        <w:t xml:space="preserve"> </w:t>
      </w:r>
      <w:r w:rsidR="00481D70" w:rsidRPr="00514575">
        <w:rPr>
          <w:highlight w:val="green"/>
        </w:rPr>
        <w:t xml:space="preserve">– </w:t>
      </w:r>
      <w:r w:rsidR="003D5A2E" w:rsidRPr="00514575">
        <w:rPr>
          <w:highlight w:val="green"/>
        </w:rPr>
        <w:t xml:space="preserve">text with length </w:t>
      </w:r>
      <w:r w:rsidR="003D5A2E" w:rsidRPr="00514575">
        <w:rPr>
          <w:b/>
          <w:bCs/>
          <w:highlight w:val="green"/>
        </w:rPr>
        <w:t>[</w:t>
      </w:r>
      <w:r w:rsidR="003D5A2E" w:rsidRPr="00514575">
        <w:rPr>
          <w:rFonts w:ascii="Consolas" w:hAnsi="Consolas"/>
          <w:b/>
          <w:bCs/>
          <w:highlight w:val="green"/>
        </w:rPr>
        <w:t>4…30</w:t>
      </w:r>
      <w:r w:rsidR="003D5A2E" w:rsidRPr="00514575">
        <w:rPr>
          <w:b/>
          <w:bCs/>
          <w:highlight w:val="green"/>
        </w:rPr>
        <w:t xml:space="preserve">] </w:t>
      </w:r>
      <w:r w:rsidR="003D5A2E" w:rsidRPr="007A63F5">
        <w:rPr>
          <w:b/>
          <w:bCs/>
          <w:highlight w:val="green"/>
        </w:rPr>
        <w:t>(required)</w:t>
      </w:r>
    </w:p>
    <w:p w14:paraId="3B6A998F" w14:textId="2739F61C" w:rsidR="00F82116" w:rsidRPr="007145CA" w:rsidRDefault="00F82116" w:rsidP="00F82116">
      <w:pPr>
        <w:pStyle w:val="ListParagraph"/>
        <w:numPr>
          <w:ilvl w:val="0"/>
          <w:numId w:val="2"/>
        </w:numPr>
        <w:rPr>
          <w:rFonts w:cstheme="minorHAnsi"/>
          <w:highlight w:val="green"/>
        </w:rPr>
      </w:pPr>
      <w:r w:rsidRPr="007145CA">
        <w:rPr>
          <w:rStyle w:val="CodeChar"/>
          <w:highlight w:val="green"/>
        </w:rPr>
        <w:t xml:space="preserve">Guns </w:t>
      </w:r>
      <w:r w:rsidR="00994057" w:rsidRPr="007145CA">
        <w:rPr>
          <w:highlight w:val="green"/>
        </w:rPr>
        <w:t xml:space="preserve">– </w:t>
      </w:r>
      <w:r w:rsidRPr="007145CA">
        <w:rPr>
          <w:rStyle w:val="CodeChar"/>
          <w:rFonts w:asciiTheme="minorHAnsi" w:hAnsiTheme="minorHAnsi" w:cstheme="minorHAnsi"/>
          <w:b w:val="0"/>
          <w:noProof w:val="0"/>
          <w:highlight w:val="green"/>
        </w:rPr>
        <w:t xml:space="preserve">a collection of </w:t>
      </w:r>
      <w:r w:rsidRPr="007145CA">
        <w:rPr>
          <w:rStyle w:val="CodeChar"/>
          <w:rFonts w:cstheme="minorHAnsi"/>
          <w:bCs/>
          <w:noProof w:val="0"/>
          <w:highlight w:val="green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7A63F5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bookmarkStart w:id="6" w:name="OLE_LINK9"/>
      <w:bookmarkStart w:id="7" w:name="OLE_LINK10"/>
      <w:r w:rsidRPr="007A63F5">
        <w:rPr>
          <w:rStyle w:val="CodeChar"/>
          <w:highlight w:val="green"/>
        </w:rPr>
        <w:t>Id</w:t>
      </w:r>
      <w:r w:rsidRPr="007A63F5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7A63F5">
        <w:rPr>
          <w:highlight w:val="green"/>
        </w:rPr>
        <w:t xml:space="preserve">– integer, </w:t>
      </w:r>
      <w:r w:rsidRPr="007A63F5">
        <w:rPr>
          <w:b/>
          <w:highlight w:val="green"/>
        </w:rPr>
        <w:t>Primary Key</w:t>
      </w:r>
    </w:p>
    <w:p w14:paraId="53E74666" w14:textId="3CD3FF77" w:rsidR="00481D70" w:rsidRPr="000F67CA" w:rsidRDefault="009002E5" w:rsidP="004049B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  <w:highlight w:val="green"/>
        </w:rPr>
      </w:pPr>
      <w:r w:rsidRPr="000F67CA">
        <w:rPr>
          <w:rStyle w:val="CodeChar"/>
          <w:highlight w:val="green"/>
        </w:rPr>
        <w:t xml:space="preserve">ManufacturerId </w:t>
      </w:r>
      <w:r w:rsidR="00481D70" w:rsidRPr="000F67CA">
        <w:rPr>
          <w:highlight w:val="green"/>
        </w:rPr>
        <w:t xml:space="preserve">– </w:t>
      </w:r>
      <w:r w:rsidRPr="000F67CA">
        <w:rPr>
          <w:b/>
          <w:highlight w:val="green"/>
        </w:rPr>
        <w:t>integer, foreign key (required)</w:t>
      </w:r>
    </w:p>
    <w:p w14:paraId="6A84A26D" w14:textId="6D37024A" w:rsidR="00481D70" w:rsidRPr="00562AE9" w:rsidRDefault="009002E5" w:rsidP="0087362E">
      <w:pPr>
        <w:pStyle w:val="ListParagraph"/>
        <w:numPr>
          <w:ilvl w:val="0"/>
          <w:numId w:val="2"/>
        </w:numPr>
        <w:rPr>
          <w:highlight w:val="green"/>
        </w:rPr>
      </w:pPr>
      <w:r w:rsidRPr="000F67CA">
        <w:rPr>
          <w:rStyle w:val="CodeChar"/>
          <w:highlight w:val="green"/>
        </w:rPr>
        <w:t>GunWeight</w:t>
      </w:r>
      <w:r w:rsidR="00481D70" w:rsidRPr="00562AE9">
        <w:rPr>
          <w:highlight w:val="green"/>
        </w:rPr>
        <w:t>–</w:t>
      </w:r>
      <w:r w:rsidR="00536BE8" w:rsidRPr="00562AE9">
        <w:rPr>
          <w:highlight w:val="green"/>
        </w:rPr>
        <w:t xml:space="preserve"> </w:t>
      </w:r>
      <w:r w:rsidRPr="00562AE9">
        <w:rPr>
          <w:highlight w:val="green"/>
        </w:rPr>
        <w:t>integer</w:t>
      </w:r>
      <w:r w:rsidRPr="00562AE9">
        <w:rPr>
          <w:b/>
          <w:highlight w:val="green"/>
        </w:rPr>
        <w:t xml:space="preserve"> </w:t>
      </w:r>
      <w:r w:rsidR="00170112" w:rsidRPr="00562AE9">
        <w:rPr>
          <w:b/>
          <w:highlight w:val="green"/>
        </w:rPr>
        <w:t>in range</w:t>
      </w:r>
      <w:r w:rsidRPr="00562AE9">
        <w:rPr>
          <w:b/>
          <w:highlight w:val="green"/>
        </w:rPr>
        <w:t xml:space="preserve"> [</w:t>
      </w:r>
      <w:r w:rsidRPr="00562AE9">
        <w:rPr>
          <w:rFonts w:ascii="Consolas" w:hAnsi="Consolas"/>
          <w:b/>
          <w:highlight w:val="green"/>
        </w:rPr>
        <w:t>100…1</w:t>
      </w:r>
      <w:r w:rsidR="00B02D18" w:rsidRPr="00562AE9">
        <w:rPr>
          <w:rFonts w:ascii="Consolas" w:hAnsi="Consolas"/>
          <w:b/>
          <w:highlight w:val="green"/>
        </w:rPr>
        <w:t>_</w:t>
      </w:r>
      <w:r w:rsidRPr="00562AE9">
        <w:rPr>
          <w:rFonts w:ascii="Consolas" w:hAnsi="Consolas"/>
          <w:b/>
          <w:highlight w:val="green"/>
        </w:rPr>
        <w:t>350</w:t>
      </w:r>
      <w:r w:rsidR="00B02D18" w:rsidRPr="00562AE9">
        <w:rPr>
          <w:rFonts w:ascii="Consolas" w:hAnsi="Consolas"/>
          <w:b/>
          <w:highlight w:val="green"/>
        </w:rPr>
        <w:t>_</w:t>
      </w:r>
      <w:r w:rsidRPr="00562AE9">
        <w:rPr>
          <w:rFonts w:ascii="Consolas" w:hAnsi="Consolas"/>
          <w:b/>
          <w:highlight w:val="green"/>
        </w:rPr>
        <w:t>000</w:t>
      </w:r>
      <w:r w:rsidRPr="00562AE9">
        <w:rPr>
          <w:b/>
          <w:highlight w:val="green"/>
        </w:rPr>
        <w:t>]</w:t>
      </w:r>
      <w:r w:rsidRPr="00562AE9">
        <w:rPr>
          <w:highlight w:val="green"/>
        </w:rPr>
        <w:t xml:space="preserve"> </w:t>
      </w:r>
      <w:r w:rsidRPr="00562AE9">
        <w:rPr>
          <w:b/>
          <w:highlight w:val="green"/>
        </w:rPr>
        <w:t>(</w:t>
      </w:r>
      <w:r w:rsidRPr="00562AE9">
        <w:rPr>
          <w:rStyle w:val="Strong"/>
          <w:highlight w:val="green"/>
        </w:rPr>
        <w:t>required</w:t>
      </w:r>
      <w:r w:rsidRPr="00562AE9">
        <w:rPr>
          <w:b/>
          <w:highlight w:val="green"/>
        </w:rPr>
        <w:t>)</w:t>
      </w:r>
    </w:p>
    <w:p w14:paraId="7D581499" w14:textId="011BA219" w:rsidR="00481D70" w:rsidRPr="006E09B8" w:rsidRDefault="00853D64" w:rsidP="0087362E">
      <w:pPr>
        <w:pStyle w:val="ListParagraph"/>
        <w:numPr>
          <w:ilvl w:val="0"/>
          <w:numId w:val="2"/>
        </w:numPr>
      </w:pPr>
      <w:r w:rsidRPr="000F67CA">
        <w:rPr>
          <w:rStyle w:val="CodeChar"/>
          <w:highlight w:val="green"/>
        </w:rPr>
        <w:t>BarrelLength</w:t>
      </w:r>
      <w:r w:rsidRPr="00853D64">
        <w:rPr>
          <w:rStyle w:val="CodeChar"/>
        </w:rPr>
        <w:t xml:space="preserve"> </w:t>
      </w:r>
      <w:r w:rsidR="00020F47" w:rsidRPr="00562AE9">
        <w:rPr>
          <w:highlight w:val="green"/>
        </w:rPr>
        <w:t>–</w:t>
      </w:r>
      <w:r w:rsidR="00AC553C" w:rsidRPr="00562AE9">
        <w:rPr>
          <w:highlight w:val="green"/>
        </w:rPr>
        <w:t xml:space="preserve"> </w:t>
      </w:r>
      <w:r w:rsidR="00FB022C" w:rsidRPr="00562AE9">
        <w:rPr>
          <w:b/>
          <w:bCs/>
          <w:highlight w:val="green"/>
        </w:rPr>
        <w:t>double</w:t>
      </w:r>
      <w:r w:rsidR="00AC553C" w:rsidRPr="00562AE9">
        <w:rPr>
          <w:b/>
          <w:bCs/>
          <w:highlight w:val="green"/>
        </w:rPr>
        <w:t xml:space="preserve"> in range [</w:t>
      </w:r>
      <w:r w:rsidR="00AC553C" w:rsidRPr="00562AE9">
        <w:rPr>
          <w:rFonts w:ascii="Consolas" w:hAnsi="Consolas"/>
          <w:b/>
          <w:bCs/>
          <w:highlight w:val="green"/>
        </w:rPr>
        <w:t>2.00….35.00</w:t>
      </w:r>
      <w:r w:rsidR="00AC553C" w:rsidRPr="00562AE9">
        <w:rPr>
          <w:b/>
          <w:bCs/>
          <w:highlight w:val="green"/>
        </w:rPr>
        <w:t>] (required</w:t>
      </w:r>
      <w:r w:rsidR="00AC553C" w:rsidRPr="00AC553C">
        <w:rPr>
          <w:b/>
          <w:bCs/>
        </w:rPr>
        <w:t>)</w:t>
      </w:r>
    </w:p>
    <w:p w14:paraId="63D0D057" w14:textId="13D2FC07" w:rsidR="006E09B8" w:rsidRDefault="00AC553C" w:rsidP="006E09B8">
      <w:pPr>
        <w:pStyle w:val="ListParagraph"/>
        <w:numPr>
          <w:ilvl w:val="0"/>
          <w:numId w:val="2"/>
        </w:numPr>
      </w:pPr>
      <w:r w:rsidRPr="000F67CA">
        <w:rPr>
          <w:rStyle w:val="CodeChar"/>
          <w:highlight w:val="green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AC553C">
      <w:pPr>
        <w:pStyle w:val="ListParagraph"/>
        <w:numPr>
          <w:ilvl w:val="0"/>
          <w:numId w:val="2"/>
        </w:numPr>
      </w:pPr>
      <w:r w:rsidRPr="000F67CA">
        <w:rPr>
          <w:rStyle w:val="CodeChar"/>
          <w:highlight w:val="green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 w:rsidRPr="00FB4BEC">
        <w:rPr>
          <w:rFonts w:ascii="Consolas" w:hAnsi="Consolas"/>
          <w:b/>
          <w:bCs/>
        </w:rPr>
        <w:t>1</w:t>
      </w:r>
      <w:r w:rsidRPr="00FB4BEC">
        <w:rPr>
          <w:rFonts w:ascii="Consolas" w:hAnsi="Consolas"/>
          <w:b/>
          <w:bCs/>
        </w:rPr>
        <w:t>….100</w:t>
      </w:r>
      <w:r w:rsidR="00B02D18" w:rsidRPr="00FB4BEC">
        <w:rPr>
          <w:rFonts w:ascii="Consolas" w:hAnsi="Consolas"/>
          <w:b/>
          <w:bCs/>
        </w:rPr>
        <w:t>_</w:t>
      </w:r>
      <w:r w:rsidRPr="00FB4BEC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14:paraId="201B4C9F" w14:textId="17DFA8BE" w:rsidR="00AC553C" w:rsidRPr="000F67CA" w:rsidRDefault="00AC553C" w:rsidP="006E09B8">
      <w:pPr>
        <w:pStyle w:val="ListParagraph"/>
        <w:numPr>
          <w:ilvl w:val="0"/>
          <w:numId w:val="2"/>
        </w:numPr>
        <w:rPr>
          <w:highlight w:val="green"/>
        </w:rPr>
      </w:pPr>
      <w:r w:rsidRPr="000F67CA">
        <w:rPr>
          <w:rFonts w:ascii="Consolas" w:hAnsi="Consolas"/>
          <w:b/>
          <w:bCs/>
          <w:highlight w:val="green"/>
        </w:rPr>
        <w:t>GunType</w:t>
      </w:r>
      <w:r w:rsidRPr="000F67CA">
        <w:rPr>
          <w:highlight w:val="green"/>
        </w:rPr>
        <w:t xml:space="preserve"> – </w:t>
      </w:r>
      <w:r w:rsidR="00BF5D09" w:rsidRPr="000F67CA">
        <w:rPr>
          <w:b/>
          <w:highlight w:val="green"/>
        </w:rPr>
        <w:t xml:space="preserve">enumeration </w:t>
      </w:r>
      <w:r w:rsidR="00BF5D09" w:rsidRPr="000F67CA">
        <w:rPr>
          <w:highlight w:val="green"/>
        </w:rPr>
        <w:t xml:space="preserve">of </w:t>
      </w:r>
      <w:proofErr w:type="spellStart"/>
      <w:r w:rsidR="001F7D9F" w:rsidRPr="000F67CA">
        <w:rPr>
          <w:rFonts w:ascii="Consolas" w:hAnsi="Consolas"/>
          <w:b/>
          <w:bCs/>
          <w:highlight w:val="green"/>
        </w:rPr>
        <w:t>GunType</w:t>
      </w:r>
      <w:proofErr w:type="spellEnd"/>
      <w:r w:rsidR="00BF5D09" w:rsidRPr="000F67CA">
        <w:rPr>
          <w:highlight w:val="green"/>
        </w:rPr>
        <w:t xml:space="preserve">, with possible values </w:t>
      </w:r>
      <w:r w:rsidR="00BF5D09" w:rsidRPr="000F67CA">
        <w:rPr>
          <w:rStyle w:val="Strong"/>
          <w:highlight w:val="green"/>
        </w:rPr>
        <w:t>(</w:t>
      </w:r>
      <w:r w:rsidR="00BF5D09" w:rsidRPr="000F67CA">
        <w:rPr>
          <w:rStyle w:val="Strong"/>
          <w:rFonts w:ascii="Consolas" w:hAnsi="Consolas"/>
          <w:highlight w:val="green"/>
        </w:rPr>
        <w:t>Howitzer</w:t>
      </w:r>
      <w:r w:rsidR="00BF5D09" w:rsidRPr="000F67CA">
        <w:rPr>
          <w:rStyle w:val="Strong"/>
          <w:highlight w:val="green"/>
        </w:rPr>
        <w:t xml:space="preserve">, </w:t>
      </w:r>
      <w:r w:rsidR="00BF5D09" w:rsidRPr="000F67CA">
        <w:rPr>
          <w:rStyle w:val="Strong"/>
          <w:rFonts w:ascii="Consolas" w:hAnsi="Consolas"/>
          <w:highlight w:val="green"/>
        </w:rPr>
        <w:t>Mortar</w:t>
      </w:r>
      <w:r w:rsidR="00BF5D09" w:rsidRPr="000F67CA">
        <w:rPr>
          <w:rStyle w:val="Strong"/>
          <w:highlight w:val="green"/>
        </w:rPr>
        <w:t>,</w:t>
      </w:r>
      <w:r w:rsidR="00BF5D09" w:rsidRPr="000F67CA">
        <w:rPr>
          <w:highlight w:val="green"/>
        </w:rPr>
        <w:t xml:space="preserve"> </w:t>
      </w:r>
      <w:proofErr w:type="spellStart"/>
      <w:r w:rsidR="00BF5D09" w:rsidRPr="000F67CA">
        <w:rPr>
          <w:rStyle w:val="Strong"/>
          <w:rFonts w:ascii="Consolas" w:hAnsi="Consolas"/>
          <w:highlight w:val="green"/>
        </w:rPr>
        <w:t>Field</w:t>
      </w:r>
      <w:r w:rsidR="008F1B1C" w:rsidRPr="000F67CA">
        <w:rPr>
          <w:rStyle w:val="Strong"/>
          <w:rFonts w:ascii="Consolas" w:hAnsi="Consolas"/>
          <w:highlight w:val="green"/>
        </w:rPr>
        <w:t>Gun</w:t>
      </w:r>
      <w:proofErr w:type="spellEnd"/>
      <w:r w:rsidR="00BF5D09" w:rsidRPr="000F67CA">
        <w:rPr>
          <w:rStyle w:val="Strong"/>
          <w:highlight w:val="green"/>
        </w:rPr>
        <w:t xml:space="preserve">, </w:t>
      </w:r>
      <w:proofErr w:type="spellStart"/>
      <w:r w:rsidR="00BF5D09" w:rsidRPr="000F67CA">
        <w:rPr>
          <w:rStyle w:val="Strong"/>
          <w:rFonts w:ascii="Consolas" w:hAnsi="Consolas"/>
          <w:highlight w:val="green"/>
        </w:rPr>
        <w:t>Anti</w:t>
      </w:r>
      <w:r w:rsidR="008F1B1C" w:rsidRPr="000F67CA">
        <w:rPr>
          <w:rStyle w:val="Strong"/>
          <w:rFonts w:ascii="Consolas" w:hAnsi="Consolas"/>
          <w:highlight w:val="green"/>
        </w:rPr>
        <w:t>A</w:t>
      </w:r>
      <w:r w:rsidR="00BF5D09" w:rsidRPr="000F67CA">
        <w:rPr>
          <w:rStyle w:val="Strong"/>
          <w:rFonts w:ascii="Consolas" w:hAnsi="Consolas"/>
          <w:highlight w:val="green"/>
        </w:rPr>
        <w:t>ircraft</w:t>
      </w:r>
      <w:r w:rsidR="008F1B1C" w:rsidRPr="000F67CA">
        <w:rPr>
          <w:rStyle w:val="Strong"/>
          <w:rFonts w:ascii="Consolas" w:hAnsi="Consolas"/>
          <w:highlight w:val="green"/>
        </w:rPr>
        <w:t>Gun</w:t>
      </w:r>
      <w:proofErr w:type="spellEnd"/>
      <w:r w:rsidR="00BF5D09" w:rsidRPr="000F67CA">
        <w:rPr>
          <w:rStyle w:val="Strong"/>
          <w:highlight w:val="green"/>
        </w:rPr>
        <w:t xml:space="preserve">, </w:t>
      </w:r>
      <w:proofErr w:type="spellStart"/>
      <w:r w:rsidR="00BF5D09" w:rsidRPr="000F67CA">
        <w:rPr>
          <w:rStyle w:val="Strong"/>
          <w:rFonts w:ascii="Consolas" w:hAnsi="Consolas"/>
          <w:highlight w:val="green"/>
        </w:rPr>
        <w:t>Mountain</w:t>
      </w:r>
      <w:r w:rsidR="008F1B1C" w:rsidRPr="000F67CA">
        <w:rPr>
          <w:rStyle w:val="Strong"/>
          <w:rFonts w:ascii="Consolas" w:hAnsi="Consolas"/>
          <w:highlight w:val="green"/>
        </w:rPr>
        <w:t>Gun</w:t>
      </w:r>
      <w:proofErr w:type="spellEnd"/>
      <w:r w:rsidR="00BF5D09" w:rsidRPr="000F67CA">
        <w:rPr>
          <w:rStyle w:val="Strong"/>
          <w:highlight w:val="green"/>
        </w:rPr>
        <w:t xml:space="preserve">, </w:t>
      </w:r>
      <w:proofErr w:type="spellStart"/>
      <w:r w:rsidR="00BF5D09" w:rsidRPr="000F67CA">
        <w:rPr>
          <w:rStyle w:val="Strong"/>
          <w:rFonts w:ascii="Consolas" w:hAnsi="Consolas"/>
          <w:highlight w:val="green"/>
        </w:rPr>
        <w:t>Anti</w:t>
      </w:r>
      <w:r w:rsidR="008F1B1C" w:rsidRPr="000F67CA">
        <w:rPr>
          <w:rStyle w:val="Strong"/>
          <w:rFonts w:ascii="Consolas" w:hAnsi="Consolas"/>
          <w:highlight w:val="green"/>
        </w:rPr>
        <w:t>T</w:t>
      </w:r>
      <w:r w:rsidR="00BF5D09" w:rsidRPr="000F67CA">
        <w:rPr>
          <w:rStyle w:val="Strong"/>
          <w:rFonts w:ascii="Consolas" w:hAnsi="Consolas"/>
          <w:highlight w:val="green"/>
        </w:rPr>
        <w:t>ank</w:t>
      </w:r>
      <w:r w:rsidR="008F1B1C" w:rsidRPr="000F67CA">
        <w:rPr>
          <w:rStyle w:val="Strong"/>
          <w:rFonts w:ascii="Consolas" w:hAnsi="Consolas"/>
          <w:highlight w:val="green"/>
        </w:rPr>
        <w:t>Gun</w:t>
      </w:r>
      <w:proofErr w:type="spellEnd"/>
      <w:r w:rsidR="00BF5D09" w:rsidRPr="000F67CA">
        <w:rPr>
          <w:rStyle w:val="Strong"/>
          <w:highlight w:val="green"/>
        </w:rPr>
        <w:t>)</w:t>
      </w:r>
      <w:r w:rsidR="00BF5D09" w:rsidRPr="000F67CA">
        <w:rPr>
          <w:highlight w:val="green"/>
        </w:rPr>
        <w:t xml:space="preserve"> </w:t>
      </w:r>
      <w:r w:rsidR="00BF5D09" w:rsidRPr="000F67CA">
        <w:rPr>
          <w:b/>
          <w:highlight w:val="green"/>
        </w:rPr>
        <w:t>(</w:t>
      </w:r>
      <w:r w:rsidR="00BF5D09" w:rsidRPr="000F67CA">
        <w:rPr>
          <w:rStyle w:val="Strong"/>
          <w:highlight w:val="green"/>
        </w:rPr>
        <w:t>required</w:t>
      </w:r>
      <w:r w:rsidR="00BF5D09" w:rsidRPr="000F67CA">
        <w:rPr>
          <w:b/>
          <w:highlight w:val="green"/>
        </w:rPr>
        <w:t>)</w:t>
      </w:r>
    </w:p>
    <w:p w14:paraId="3CB92C56" w14:textId="20609704" w:rsidR="00BF5D09" w:rsidRPr="000F67CA" w:rsidRDefault="00BF5D09" w:rsidP="00BF5D09">
      <w:pPr>
        <w:pStyle w:val="ListParagraph"/>
        <w:numPr>
          <w:ilvl w:val="0"/>
          <w:numId w:val="2"/>
        </w:numPr>
        <w:rPr>
          <w:highlight w:val="green"/>
        </w:rPr>
      </w:pPr>
      <w:r w:rsidRPr="000F67CA">
        <w:rPr>
          <w:rStyle w:val="CodeChar"/>
          <w:highlight w:val="green"/>
        </w:rPr>
        <w:t xml:space="preserve">ShellId </w:t>
      </w:r>
      <w:r w:rsidRPr="000F67CA">
        <w:rPr>
          <w:highlight w:val="green"/>
        </w:rPr>
        <w:t xml:space="preserve">– </w:t>
      </w:r>
      <w:r w:rsidRPr="000F67CA">
        <w:rPr>
          <w:b/>
          <w:highlight w:val="green"/>
        </w:rPr>
        <w:t>integer, foreign key (required)</w:t>
      </w:r>
    </w:p>
    <w:p w14:paraId="05198C8A" w14:textId="5557CBA4" w:rsidR="00812C04" w:rsidRPr="001F1702" w:rsidRDefault="00812C04" w:rsidP="00812C04">
      <w:pPr>
        <w:pStyle w:val="ListParagraph"/>
        <w:numPr>
          <w:ilvl w:val="0"/>
          <w:numId w:val="2"/>
        </w:numPr>
        <w:rPr>
          <w:rFonts w:cstheme="minorHAnsi"/>
          <w:highlight w:val="green"/>
        </w:rPr>
      </w:pPr>
      <w:r w:rsidRPr="001F1702">
        <w:rPr>
          <w:rStyle w:val="CodeChar"/>
          <w:highlight w:val="green"/>
        </w:rPr>
        <w:t xml:space="preserve">CountriesGuns </w:t>
      </w:r>
      <w:r w:rsidR="00C15555" w:rsidRPr="001F1702">
        <w:rPr>
          <w:highlight w:val="green"/>
        </w:rPr>
        <w:t xml:space="preserve">– </w:t>
      </w:r>
      <w:r w:rsidRPr="001F1702">
        <w:rPr>
          <w:rStyle w:val="CodeChar"/>
          <w:rFonts w:asciiTheme="minorHAnsi" w:hAnsiTheme="minorHAnsi" w:cstheme="minorHAnsi"/>
          <w:b w:val="0"/>
          <w:noProof w:val="0"/>
          <w:highlight w:val="green"/>
        </w:rPr>
        <w:t xml:space="preserve">a collection of </w:t>
      </w:r>
      <w:proofErr w:type="spellStart"/>
      <w:r w:rsidRPr="001F1702">
        <w:rPr>
          <w:rStyle w:val="CodeChar"/>
          <w:rFonts w:cstheme="minorHAnsi"/>
          <w:bCs/>
          <w:noProof w:val="0"/>
          <w:highlight w:val="green"/>
        </w:rPr>
        <w:t>CountryGun</w:t>
      </w:r>
      <w:proofErr w:type="spellEnd"/>
    </w:p>
    <w:p w14:paraId="6F19967A" w14:textId="1F7ED0CD" w:rsidR="00BF5D09" w:rsidRPr="000F67CA" w:rsidRDefault="00432697" w:rsidP="00BF5D09">
      <w:pPr>
        <w:pStyle w:val="Heading3"/>
        <w:rPr>
          <w:noProof/>
          <w:highlight w:val="green"/>
        </w:rPr>
      </w:pPr>
      <w:r w:rsidRPr="000F67CA">
        <w:rPr>
          <w:noProof/>
          <w:highlight w:val="green"/>
        </w:rPr>
        <w:t>Count</w:t>
      </w:r>
      <w:r w:rsidR="00EB11C3" w:rsidRPr="000F67CA">
        <w:rPr>
          <w:noProof/>
          <w:highlight w:val="green"/>
        </w:rPr>
        <w:t>r</w:t>
      </w:r>
      <w:r w:rsidR="003B27E9" w:rsidRPr="000F67CA">
        <w:rPr>
          <w:noProof/>
          <w:highlight w:val="green"/>
        </w:rPr>
        <w:t>y</w:t>
      </w:r>
      <w:r w:rsidRPr="000F67CA">
        <w:rPr>
          <w:noProof/>
          <w:highlight w:val="green"/>
        </w:rPr>
        <w:t>Gun</w:t>
      </w:r>
    </w:p>
    <w:p w14:paraId="4846D26E" w14:textId="74A81594" w:rsidR="00432697" w:rsidRPr="000F67CA" w:rsidRDefault="00432697" w:rsidP="0043269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0F67CA">
        <w:rPr>
          <w:rStyle w:val="CodeChar"/>
          <w:highlight w:val="green"/>
        </w:rPr>
        <w:t>CountryId</w:t>
      </w:r>
      <w:r w:rsidRPr="000F67C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0F67CA">
        <w:rPr>
          <w:highlight w:val="green"/>
        </w:rPr>
        <w:t xml:space="preserve">– </w:t>
      </w:r>
      <w:r w:rsidR="00C15555" w:rsidRPr="000F67CA">
        <w:rPr>
          <w:b/>
          <w:highlight w:val="green"/>
        </w:rPr>
        <w:t xml:space="preserve">Primary Key </w:t>
      </w:r>
      <w:r w:rsidRPr="000F67CA">
        <w:rPr>
          <w:b/>
          <w:highlight w:val="green"/>
        </w:rPr>
        <w:t>integer, foreign key (required)</w:t>
      </w:r>
    </w:p>
    <w:p w14:paraId="43B61E67" w14:textId="5204EA84" w:rsidR="00BF5D09" w:rsidRPr="000F67CA" w:rsidRDefault="00432697" w:rsidP="00BF5D09">
      <w:pPr>
        <w:pStyle w:val="ListParagraph"/>
        <w:numPr>
          <w:ilvl w:val="0"/>
          <w:numId w:val="2"/>
        </w:numPr>
        <w:rPr>
          <w:b/>
          <w:highlight w:val="green"/>
        </w:rPr>
      </w:pPr>
      <w:r w:rsidRPr="000F67CA">
        <w:rPr>
          <w:rStyle w:val="CodeChar"/>
          <w:highlight w:val="green"/>
        </w:rPr>
        <w:t xml:space="preserve">GunId </w:t>
      </w:r>
      <w:r w:rsidRPr="000F67CA">
        <w:rPr>
          <w:highlight w:val="green"/>
        </w:rPr>
        <w:t xml:space="preserve">– </w:t>
      </w:r>
      <w:r w:rsidR="00C15555" w:rsidRPr="000F67CA">
        <w:rPr>
          <w:b/>
          <w:highlight w:val="green"/>
        </w:rPr>
        <w:t xml:space="preserve">Primary Key </w:t>
      </w:r>
      <w:r w:rsidRPr="000F67CA">
        <w:rPr>
          <w:b/>
          <w:highlight w:val="green"/>
        </w:rPr>
        <w:t>integer, foreign key</w:t>
      </w:r>
      <w:r w:rsidR="00CB0D12" w:rsidRPr="000F67CA">
        <w:rPr>
          <w:b/>
          <w:highlight w:val="green"/>
          <w:lang w:val="bg-BG"/>
        </w:rPr>
        <w:t xml:space="preserve"> </w:t>
      </w:r>
      <w:r w:rsidR="00CB0D12" w:rsidRPr="000F67CA">
        <w:rPr>
          <w:b/>
          <w:highlight w:val="green"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5DFDB916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="00524AB1" w:rsidRPr="00524AB1">
        <w:rPr>
          <w:b/>
          <w:bCs/>
        </w:rPr>
        <w:t>Data Tra</w:t>
      </w:r>
      <w:r w:rsidRPr="00CB05EC">
        <w:rPr>
          <w:rStyle w:val="Strong"/>
        </w:rPr>
        <w:t>nsfer Objects</w:t>
      </w:r>
      <w:r>
        <w:t xml:space="preserve"> </w:t>
      </w:r>
      <w:r w:rsidR="00CD5E8B">
        <w:t xml:space="preserve">and </w:t>
      </w:r>
      <w:proofErr w:type="spellStart"/>
      <w:r w:rsidR="00CD5E8B" w:rsidRPr="00524AB1">
        <w:rPr>
          <w:b/>
          <w:bCs/>
        </w:rPr>
        <w:t>Automapper</w:t>
      </w:r>
      <w:proofErr w:type="spellEnd"/>
      <w:r w:rsidR="00CD5E8B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lastRenderedPageBreak/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DC494E" w:rsidRDefault="00481D70" w:rsidP="00481D70">
      <w:pPr>
        <w:rPr>
          <w:b/>
        </w:rPr>
      </w:pPr>
      <w:r w:rsidRPr="00DC494E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 w:rsidRPr="0081004D">
        <w:rPr>
          <w:highlight w:val="green"/>
        </w:rPr>
        <w:t xml:space="preserve">Import </w:t>
      </w:r>
      <w:r w:rsidR="009906B3" w:rsidRPr="0081004D">
        <w:rPr>
          <w:highlight w:val="green"/>
        </w:rPr>
        <w:t>Countries</w:t>
      </w:r>
    </w:p>
    <w:p w14:paraId="10A0576B" w14:textId="6CB98926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DC494E">
        <w:t>"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4A3E66" w:rsidRDefault="00D073EC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countrie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A1CEEF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3094BE1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6B0ED1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ist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85BE2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97064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1DD2D7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272BB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2C3F4E0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960B7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142C91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A2A6B8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6BD59D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ban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EEAB06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6296389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E23C77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8FD1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702772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A11F0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240122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4303AEA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951080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AD2F3C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ger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2F9EA0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28468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348AF94" w14:textId="50A78F83" w:rsidR="00D073EC" w:rsidRPr="00DC494E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rFonts w:cs="Consolas"/>
                <w:color w:val="0000FF"/>
                <w:lang w:val="bg-BG"/>
              </w:rPr>
              <w:t xml:space="preserve">  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DC494E">
              <w:rPr>
                <w:rFonts w:cs="Consolas"/>
                <w:b w:val="0"/>
                <w:bCs/>
                <w:color w:val="A31515"/>
                <w:lang w:val="bg-BG"/>
              </w:rPr>
              <w:t>Country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 xml:space="preserve">&gt; </w:t>
            </w:r>
          </w:p>
          <w:p w14:paraId="473974B9" w14:textId="023FB8C6" w:rsidR="00347A83" w:rsidRPr="00DC494E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color w:val="0000FF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bookmarkStart w:id="14" w:name="_Hlk87473496"/>
            <w:r w:rsidR="00D073EC" w:rsidRPr="00DC494E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bookmarkEnd w:id="14"/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A1077D1" w14:textId="171F8F9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1827922B" w14:textId="3D0E4F9E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Heading4"/>
        <w:jc w:val="both"/>
      </w:pPr>
      <w:r w:rsidRPr="00514575">
        <w:rPr>
          <w:highlight w:val="green"/>
        </w:rPr>
        <w:t>Import</w:t>
      </w:r>
      <w:r w:rsidR="000D0565" w:rsidRPr="00514575">
        <w:rPr>
          <w:highlight w:val="green"/>
        </w:rPr>
        <w:t xml:space="preserve"> Manufacturers</w:t>
      </w:r>
    </w:p>
    <w:p w14:paraId="623A4543" w14:textId="42DC5E84" w:rsidR="00751AD8" w:rsidRDefault="00751AD8" w:rsidP="00BF515D">
      <w:pPr>
        <w:jc w:val="both"/>
      </w:pPr>
      <w:r w:rsidRPr="00851B50">
        <w:t xml:space="preserve">Using the file </w:t>
      </w:r>
      <w:r w:rsidR="00DC494E">
        <w:t>"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4A3E66" w:rsidRDefault="00A22AC9" w:rsidP="00A119B4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</w:rPr>
              <w:t>Successfully</w:t>
            </w:r>
            <w:r w:rsidR="00365A3C" w:rsidRPr="004A3E66">
              <w:rPr>
                <w:rFonts w:ascii="Consolas" w:hAnsi="Consolas"/>
              </w:rPr>
              <w:t xml:space="preserve"> </w:t>
            </w:r>
            <w:r w:rsidR="00365A3C" w:rsidRPr="004A3E66">
              <w:rPr>
                <w:rFonts w:ascii="Consolas" w:hAnsi="Consolas"/>
                <w:lang w:val="bg-BG"/>
              </w:rPr>
              <w:t>import</w:t>
            </w:r>
            <w:r w:rsidRPr="004A3E66">
              <w:rPr>
                <w:rFonts w:ascii="Consolas" w:hAnsi="Consolas"/>
              </w:rPr>
              <w:t xml:space="preserve"> manufacturer {</w:t>
            </w:r>
            <w:proofErr w:type="spellStart"/>
            <w:r w:rsidRPr="004A3E66">
              <w:rPr>
                <w:rFonts w:ascii="Consolas" w:hAnsi="Consolas"/>
              </w:rPr>
              <w:t>manufacturerName</w:t>
            </w:r>
            <w:proofErr w:type="spellEnd"/>
            <w:r w:rsidRPr="004A3E66">
              <w:rPr>
                <w:rFonts w:ascii="Consolas" w:hAnsi="Consolas"/>
              </w:rPr>
              <w:t>} founded in {</w:t>
            </w:r>
            <w:proofErr w:type="spellStart"/>
            <w:r w:rsidRPr="004A3E66">
              <w:rPr>
                <w:rFonts w:ascii="Consolas" w:hAnsi="Consolas"/>
              </w:rPr>
              <w:t>townName</w:t>
            </w:r>
            <w:proofErr w:type="spellEnd"/>
            <w:r w:rsidRPr="004A3E66">
              <w:rPr>
                <w:rFonts w:ascii="Consolas" w:hAnsi="Consolas"/>
              </w:rPr>
              <w:t xml:space="preserve">, </w:t>
            </w:r>
            <w:proofErr w:type="spellStart"/>
            <w:r w:rsidRPr="004A3E66">
              <w:rPr>
                <w:rFonts w:ascii="Consolas" w:hAnsi="Consolas"/>
              </w:rPr>
              <w:t>countryName</w:t>
            </w:r>
            <w:proofErr w:type="spellEnd"/>
            <w:r w:rsidRPr="004A3E66">
              <w:rPr>
                <w:rFonts w:ascii="Consolas" w:hAnsi="Consolas"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4A3E66" w:rsidRDefault="00BE4D75" w:rsidP="00A119B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manufacturers</w:t>
            </w:r>
            <w:r w:rsidR="00751AD8" w:rsidRPr="004A3E66">
              <w:rPr>
                <w:rStyle w:val="Strong"/>
                <w:rFonts w:ascii="Consolas" w:hAnsi="Consolas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39921B6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1F7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151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 System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D55CB0" w14:textId="35922F50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</w:t>
            </w:r>
            <w:r w:rsidR="00F15815" w:rsidRPr="00104BE4">
              <w:rPr>
                <w:rFonts w:ascii="Consolas" w:hAnsi="Consolas" w:cs="Consolas"/>
                <w:color w:val="000000"/>
              </w:rPr>
              <w:t xml:space="preserve"> 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051A58D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748F55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F9637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68FFE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 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2D310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BFC9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2A8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viation Industry Corporation of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1C28F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pril 1, 1951, Chaoyang District, Beijing,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5C3D2F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8A4096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0A23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FE6A2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63B850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6A569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89004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DB7AD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70400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8918B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986236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Raytheon Technologi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A0941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2020, Waltham, Massachusetts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0208522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AA05793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4C5D4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Northrop Grumma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0A3FD9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1994, 2980 Fairview Park Drive, West Falls Church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450AB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9B8B51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073BF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Lockheed Marti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9571E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March 15, 1995, Bethesda, Maryland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02842" w14:textId="77777777" w:rsidR="00841500" w:rsidRPr="00104BE4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color w:val="0000FF"/>
                <w:lang w:val="bg-BG"/>
              </w:rPr>
              <w:t xml:space="preserve">  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519E85A4" w14:textId="760D2888" w:rsidR="00A22AC9" w:rsidRPr="00104BE4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</w:rPr>
              <w:t>…</w:t>
            </w:r>
            <w:r w:rsidR="00A22AC9" w:rsidRPr="00104BE4">
              <w:rPr>
                <w:rFonts w:cs="Consolas"/>
                <w:b w:val="0"/>
                <w:bCs/>
                <w:color w:val="0000FF"/>
                <w:lang w:val="bg-BG"/>
              </w:rPr>
              <w:t xml:space="preserve"> </w:t>
            </w:r>
          </w:p>
          <w:p w14:paraId="7AA390F3" w14:textId="3CCE1BB1" w:rsidR="00751AD8" w:rsidRPr="00104BE4" w:rsidRDefault="00751AD8" w:rsidP="00A119B4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="00A22AC9"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s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3D89449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0DB8072F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Lockheed Martin founded in Maryland, United States.</w:t>
            </w:r>
            <w:r w:rsidRPr="004A3E66">
              <w:rPr>
                <w:rFonts w:ascii="Consolas" w:hAnsi="Consolas"/>
                <w:noProof/>
                <w:lang w:val="bg-BG"/>
              </w:rPr>
              <w:br/>
            </w:r>
            <w:r w:rsidR="00751AD8"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 w:rsidRPr="006F2A1E">
        <w:rPr>
          <w:highlight w:val="green"/>
        </w:rPr>
        <w:t>Import Shells</w:t>
      </w:r>
    </w:p>
    <w:p w14:paraId="3B84D6D9" w14:textId="0848DC04" w:rsidR="00841500" w:rsidRDefault="00841500" w:rsidP="00BF515D">
      <w:pPr>
        <w:jc w:val="both"/>
      </w:pPr>
      <w:r w:rsidRPr="00851B50">
        <w:t xml:space="preserve">Using the file </w:t>
      </w:r>
      <w:r w:rsidR="00181CE8">
        <w:t>"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 w:rsidR="00181CE8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4A3E66" w:rsidRDefault="00A63E37" w:rsidP="00A3124D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  <w:lang w:val="bg-BG"/>
              </w:rPr>
              <w:t>Successfully import shell caliber #{</w:t>
            </w:r>
            <w:r w:rsidR="00E94955" w:rsidRPr="004A3E66">
              <w:rPr>
                <w:rFonts w:ascii="Consolas" w:hAnsi="Consolas"/>
              </w:rPr>
              <w:t>c</w:t>
            </w:r>
            <w:r w:rsidRPr="004A3E66">
              <w:rPr>
                <w:rFonts w:ascii="Consolas" w:hAnsi="Consolas"/>
                <w:lang w:val="bg-BG"/>
              </w:rPr>
              <w:t>aliber} weight {</w:t>
            </w:r>
            <w:r w:rsidR="00E94955" w:rsidRPr="004A3E66">
              <w:rPr>
                <w:rFonts w:ascii="Consolas" w:hAnsi="Consolas"/>
              </w:rPr>
              <w:t>s</w:t>
            </w:r>
            <w:r w:rsidRPr="004A3E66">
              <w:rPr>
                <w:rFonts w:ascii="Consolas" w:hAnsi="Consolas"/>
                <w:lang w:val="bg-BG"/>
              </w:rPr>
              <w:t>hellWeigh}</w:t>
            </w:r>
            <w:r w:rsidR="000F5B89" w:rsidRPr="004A3E66">
              <w:rPr>
                <w:rFonts w:ascii="Consolas" w:hAnsi="Consolas"/>
              </w:rPr>
              <w:t xml:space="preserve"> kg</w:t>
            </w:r>
            <w:r w:rsidRPr="004A3E66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4A3E66" w:rsidRDefault="00841500" w:rsidP="00A3124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Strong"/>
                <w:rFonts w:ascii="Consolas" w:hAnsi="Consolas"/>
                <w:noProof/>
              </w:rPr>
              <w:t>shells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5F954833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s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FC3CF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07E2FE" w14:textId="7BE6D5FA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89C21C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 mm (6.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C8EB12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EEDD4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CAC5239" w14:textId="1A1ABE0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DB35BD" w14:textId="7E33182F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66018C" w:rsidRPr="00292AEF">
              <w:rPr>
                <w:rFonts w:ascii="Consolas" w:hAnsi="Consolas" w:cs="Consolas"/>
                <w:color w:val="000000"/>
              </w:rPr>
              <w:t>1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9A9761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5252A4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DD497CC" w14:textId="7B3B83AE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46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FD0666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0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5F3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93429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6F7567" w14:textId="544C2704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8E461B" w:rsidRPr="00292AEF">
              <w:rPr>
                <w:rFonts w:ascii="Consolas" w:hAnsi="Consolas" w:cs="Consolas"/>
                <w:color w:val="0000FF"/>
              </w:rPr>
              <w:t>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F7A75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DB93E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5C653A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83C067" w14:textId="155F2485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78F2A1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 (1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00E1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0DFA0B7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255CA7" w14:textId="331E3149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605A2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/&gt;</w:t>
            </w:r>
          </w:p>
          <w:p w14:paraId="1D6F115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8F9E10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B4F0B" w14:textId="73BC9733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542FF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 mm (1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C1D25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AEBD0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B978213" w14:textId="429CDC90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3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E65F18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8ECCCE" w14:textId="6F73C68F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292AEF">
              <w:rPr>
                <w:rFonts w:cs="Consolas"/>
                <w:color w:val="0000FF"/>
                <w:lang w:val="bg-BG"/>
              </w:rPr>
              <w:t xml:space="preserve">  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47954B98" w14:textId="68CAD586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</w:rPr>
            </w:pPr>
            <w:r w:rsidRPr="00292AEF">
              <w:rPr>
                <w:rFonts w:cs="Consolas"/>
                <w:b w:val="0"/>
                <w:bCs/>
                <w:color w:val="0000FF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A31515"/>
              </w:rPr>
              <w:t>s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791B9BA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1770E29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7663CEC4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DA6649" w:rsidRPr="00681661">
        <w:rPr>
          <w:rFonts w:ascii="Consolas" w:hAnsi="Consolas"/>
          <w:b/>
        </w:rPr>
        <w:t>gun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4A3E66" w:rsidRDefault="0033024C" w:rsidP="0007419D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  <w:lang w:val="bg-BG"/>
              </w:rPr>
              <w:t>Successfully import gun {</w:t>
            </w:r>
            <w:proofErr w:type="spellStart"/>
            <w:r w:rsidRPr="004A3E66">
              <w:rPr>
                <w:rFonts w:ascii="Consolas" w:hAnsi="Consolas"/>
              </w:rPr>
              <w:t>g</w:t>
            </w:r>
            <w:r w:rsidRPr="004A3E66">
              <w:t>unType</w:t>
            </w:r>
            <w:proofErr w:type="spellEnd"/>
            <w:r w:rsidRPr="004A3E66">
              <w:rPr>
                <w:rFonts w:ascii="Consolas" w:hAnsi="Consolas"/>
                <w:lang w:val="bg-BG"/>
              </w:rPr>
              <w:t>} with a total weight of {</w:t>
            </w:r>
            <w:r w:rsidRPr="004A3E66">
              <w:rPr>
                <w:rFonts w:ascii="Consolas" w:hAnsi="Consolas"/>
              </w:rPr>
              <w:t>g</w:t>
            </w:r>
            <w:r w:rsidRPr="004A3E66">
              <w:rPr>
                <w:rFonts w:ascii="Consolas" w:hAnsi="Consolas"/>
                <w:lang w:val="bg-BG"/>
              </w:rPr>
              <w:t>unWeight} kg. and barrel length of {</w:t>
            </w:r>
            <w:r w:rsidRPr="004A3E66">
              <w:rPr>
                <w:rFonts w:ascii="Consolas" w:hAnsi="Consolas"/>
              </w:rPr>
              <w:t>b</w:t>
            </w:r>
            <w:r w:rsidRPr="004A3E66">
              <w:rPr>
                <w:rFonts w:ascii="Consolas" w:hAnsi="Consolas"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181CE8" w:rsidRDefault="00C11F2E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181CE8">
              <w:rPr>
                <w:rFonts w:ascii="Consolas" w:hAnsi="Consolas"/>
                <w:b/>
              </w:rPr>
              <w:t>guns</w:t>
            </w:r>
            <w:r w:rsidR="00E07F55" w:rsidRPr="00181CE8">
              <w:rPr>
                <w:rStyle w:val="Strong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7F9722D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64202B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4,</w:t>
            </w:r>
          </w:p>
          <w:p w14:paraId="4123849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1616,</w:t>
            </w:r>
          </w:p>
          <w:p w14:paraId="0AA2EC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.86,</w:t>
            </w:r>
          </w:p>
          <w:p w14:paraId="274C3BB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7,</w:t>
            </w:r>
          </w:p>
          <w:p w14:paraId="329BB77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20000,</w:t>
            </w:r>
          </w:p>
          <w:p w14:paraId="1ADB38B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Howitzer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671B731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1,</w:t>
            </w:r>
          </w:p>
          <w:p w14:paraId="231AEC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5ADFBA5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6 },</w:t>
            </w:r>
          </w:p>
          <w:p w14:paraId="53FC9E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7 },</w:t>
            </w:r>
          </w:p>
          <w:p w14:paraId="1D4E21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4 },</w:t>
            </w:r>
          </w:p>
          <w:p w14:paraId="5970F1E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4 },</w:t>
            </w:r>
          </w:p>
          <w:p w14:paraId="5CFD05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8 }</w:t>
            </w:r>
          </w:p>
          <w:p w14:paraId="71BAB78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231E94A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6739748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223933A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,</w:t>
            </w:r>
          </w:p>
          <w:p w14:paraId="077FF6E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01684,</w:t>
            </w:r>
          </w:p>
          <w:p w14:paraId="5330805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1.18,</w:t>
            </w:r>
          </w:p>
          <w:p w14:paraId="06B97EA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0,</w:t>
            </w:r>
          </w:p>
          <w:p w14:paraId="153D753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9118,</w:t>
            </w:r>
          </w:p>
          <w:p w14:paraId="71C756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AntiTankGun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073E7B4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8,</w:t>
            </w:r>
          </w:p>
          <w:p w14:paraId="030C6B9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0E87A7E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7 },</w:t>
            </w:r>
          </w:p>
          <w:p w14:paraId="0540A63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 },</w:t>
            </w:r>
          </w:p>
          <w:p w14:paraId="1C35EC1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5 },</w:t>
            </w:r>
          </w:p>
          <w:p w14:paraId="5BAF133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5 },</w:t>
            </w:r>
          </w:p>
          <w:p w14:paraId="6680C4D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9 },</w:t>
            </w:r>
          </w:p>
          <w:p w14:paraId="750BB40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 },</w:t>
            </w:r>
          </w:p>
          <w:p w14:paraId="5D078262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0 },</w:t>
            </w:r>
          </w:p>
          <w:p w14:paraId="0421C8D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9 },</w:t>
            </w:r>
          </w:p>
          <w:p w14:paraId="1F228E6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 },</w:t>
            </w:r>
          </w:p>
          <w:p w14:paraId="0BBE35B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 },</w:t>
            </w:r>
          </w:p>
          <w:p w14:paraId="1B1FE36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6 },</w:t>
            </w:r>
          </w:p>
          <w:p w14:paraId="3163E7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8 },</w:t>
            </w:r>
          </w:p>
          <w:p w14:paraId="60B5B1E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3 },</w:t>
            </w:r>
          </w:p>
          <w:p w14:paraId="3575F96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2 },</w:t>
            </w:r>
          </w:p>
          <w:p w14:paraId="09EDB72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3 },</w:t>
            </w:r>
          </w:p>
          <w:p w14:paraId="7F97A7E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9 },</w:t>
            </w:r>
          </w:p>
          <w:p w14:paraId="78125D1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 },</w:t>
            </w:r>
          </w:p>
          <w:p w14:paraId="7389BFC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1 },</w:t>
            </w:r>
          </w:p>
          <w:p w14:paraId="068F045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 },</w:t>
            </w:r>
          </w:p>
          <w:p w14:paraId="37A66FB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7 },</w:t>
            </w:r>
          </w:p>
          <w:p w14:paraId="0718D83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 },</w:t>
            </w:r>
          </w:p>
          <w:p w14:paraId="5F2A63F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3 },</w:t>
            </w:r>
          </w:p>
          <w:p w14:paraId="784982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 },</w:t>
            </w:r>
          </w:p>
          <w:p w14:paraId="3721245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7 },</w:t>
            </w:r>
          </w:p>
          <w:p w14:paraId="0D7B4F4F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4 },</w:t>
            </w:r>
          </w:p>
          <w:p w14:paraId="4E9E444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 }</w:t>
            </w:r>
          </w:p>
          <w:p w14:paraId="28AECC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3C0FE050" w14:textId="596220E0" w:rsidR="00CB57E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lang w:val="bg-BG"/>
              </w:rPr>
            </w:pPr>
            <w:r w:rsidRPr="00F553C2">
              <w:rPr>
                <w:rFonts w:cs="Consolas"/>
                <w:b w:val="0"/>
                <w:bCs/>
                <w:color w:val="000000"/>
                <w:lang w:val="bg-BG"/>
              </w:rPr>
              <w:t xml:space="preserve">  }</w:t>
            </w:r>
          </w:p>
          <w:p w14:paraId="24941EFF" w14:textId="327DBA4D" w:rsidR="005E545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</w:rPr>
            </w:pPr>
            <w:r w:rsidRPr="00F553C2">
              <w:rPr>
                <w:rFonts w:cs="Consolas"/>
                <w:b w:val="0"/>
                <w:bCs/>
                <w:color w:val="000000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F553C2">
              <w:rPr>
                <w:b w:val="0"/>
                <w:bCs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25F98A08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 w:rsidR="00F553C2">
        <w:rPr>
          <w:rStyle w:val="Strong"/>
        </w:rPr>
        <w:t xml:space="preserve"> and </w:t>
      </w:r>
      <w:proofErr w:type="spellStart"/>
      <w:r w:rsidR="00F553C2">
        <w:rPr>
          <w:rStyle w:val="Strong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lastRenderedPageBreak/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 xml:space="preserve">range is bigger than </w:t>
      </w:r>
      <w:r w:rsidR="00CA1FAA" w:rsidRPr="001C4548">
        <w:rPr>
          <w:rFonts w:ascii="Consolas" w:hAnsi="Consolas" w:cstheme="minorHAnsi"/>
          <w:b/>
          <w:bCs/>
          <w:color w:val="0E101A"/>
        </w:rPr>
        <w:t>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Pr="00B94CF9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4D52322F" w14:textId="77777777" w:rsidR="005652FC" w:rsidRPr="00B94CF9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="005652FC" w:rsidRPr="00B94CF9">
              <w:rPr>
                <w:rFonts w:ascii="Consolas" w:hAnsi="Consolas" w:cs="Consolas"/>
                <w:color w:val="000000"/>
                <w:lang w:val="bg-BG"/>
              </w:rPr>
              <w:t>{</w:t>
            </w:r>
          </w:p>
          <w:p w14:paraId="655C1B20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24.0,</w:t>
            </w:r>
          </w:p>
          <w:p w14:paraId="1989839A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155 mm HE ERFB RA-BB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4B8A70C7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19156739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{</w:t>
            </w:r>
          </w:p>
          <w:p w14:paraId="6525C2E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AntiAircraftGun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74B2356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250138,</w:t>
            </w:r>
          </w:p>
          <w:p w14:paraId="73B6F64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6.55,</w:t>
            </w:r>
          </w:p>
          <w:p w14:paraId="4D12B71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Long-range"</w:t>
            </w:r>
          </w:p>
          <w:p w14:paraId="6205E6B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}</w:t>
            </w:r>
          </w:p>
          <w:p w14:paraId="17709E4D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56759CB4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79099016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7EE98F0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46.0,</w:t>
            </w:r>
          </w:p>
          <w:p w14:paraId="612012AC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203 mm (8 in)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26792D53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]</w:t>
            </w:r>
          </w:p>
          <w:p w14:paraId="3C68A088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55029B00" w14:textId="1E018C1B" w:rsidR="00481D70" w:rsidRPr="00B94CF9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</w:rPr>
            </w:pPr>
            <w:r w:rsidRPr="00B94CF9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B94CF9">
              <w:rPr>
                <w:b w:val="0"/>
                <w:bCs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tf-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21EC65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ABF56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91272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.3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425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296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171B4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Swede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543733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35C43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Portugal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5235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3B5DBC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2BC7C06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EEDBE8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ntiAircraft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80923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0.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653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D77121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lastRenderedPageBreak/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FD1E9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lbani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963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388C8AA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nited Kingdom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24245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B13C0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hin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94474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457E9C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B1257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F7BF84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Howitze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564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3.0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0235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7B11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483C7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alt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50786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6455B2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C7D06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592A6F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Field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4317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2830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CC16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354F0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ape Verde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70419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7026D1D5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Equatorial Guine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75131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1C4CBAF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6AE30E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96380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38842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8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F11E6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28C49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Norway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238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540AA6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yanm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88331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28DAA791" w14:textId="77777777" w:rsidR="00571C2E" w:rsidRPr="00EF3363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 xml:space="preserve">    &lt;/</w:t>
            </w:r>
            <w:r w:rsidRPr="00EF3363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3126D206" w14:textId="08FB3987" w:rsidR="002E11F7" w:rsidRPr="00EF3363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</w:rPr>
            </w:pPr>
            <w:r w:rsidRPr="00EF3363">
              <w:rPr>
                <w:rFonts w:cs="Consolas"/>
                <w:color w:val="0000FF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EF3363">
              <w:rPr>
                <w:rFonts w:cs="Consolas"/>
                <w:b w:val="0"/>
                <w:color w:val="0000FF"/>
              </w:rPr>
              <w:t>&lt;/</w:t>
            </w:r>
            <w:r w:rsidR="00F54A10" w:rsidRPr="00EF3363">
              <w:rPr>
                <w:rFonts w:cs="Consolas"/>
                <w:b w:val="0"/>
                <w:color w:val="A31515"/>
              </w:rPr>
              <w:t>Guns</w:t>
            </w:r>
            <w:r w:rsidRPr="00EF3363">
              <w:rPr>
                <w:rFonts w:cs="Consolas"/>
                <w:b w:val="0"/>
                <w:color w:val="0000FF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40249" w14:textId="77777777" w:rsidR="00574CF0" w:rsidRDefault="00574CF0" w:rsidP="008068A2">
      <w:pPr>
        <w:spacing w:after="0" w:line="240" w:lineRule="auto"/>
      </w:pPr>
      <w:r>
        <w:separator/>
      </w:r>
    </w:p>
  </w:endnote>
  <w:endnote w:type="continuationSeparator" w:id="0">
    <w:p w14:paraId="298BB544" w14:textId="77777777" w:rsidR="00574CF0" w:rsidRDefault="00574C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36A45" w14:textId="77777777" w:rsidR="00574CF0" w:rsidRDefault="00574CF0" w:rsidP="008068A2">
      <w:pPr>
        <w:spacing w:after="0" w:line="240" w:lineRule="auto"/>
      </w:pPr>
      <w:r>
        <w:separator/>
      </w:r>
    </w:p>
  </w:footnote>
  <w:footnote w:type="continuationSeparator" w:id="0">
    <w:p w14:paraId="41756659" w14:textId="77777777" w:rsidR="00574CF0" w:rsidRDefault="00574CF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665277287">
    <w:abstractNumId w:val="1"/>
  </w:num>
  <w:num w:numId="2" w16cid:durableId="1604456634">
    <w:abstractNumId w:val="8"/>
  </w:num>
  <w:num w:numId="3" w16cid:durableId="372123180">
    <w:abstractNumId w:val="0"/>
  </w:num>
  <w:num w:numId="4" w16cid:durableId="1696736624">
    <w:abstractNumId w:val="3"/>
  </w:num>
  <w:num w:numId="5" w16cid:durableId="736392218">
    <w:abstractNumId w:val="6"/>
  </w:num>
  <w:num w:numId="6" w16cid:durableId="279845759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43041861">
    <w:abstractNumId w:val="0"/>
  </w:num>
  <w:num w:numId="8" w16cid:durableId="218710367">
    <w:abstractNumId w:val="9"/>
  </w:num>
  <w:num w:numId="9" w16cid:durableId="1191265814">
    <w:abstractNumId w:val="5"/>
  </w:num>
  <w:num w:numId="10" w16cid:durableId="265891050">
    <w:abstractNumId w:val="2"/>
  </w:num>
  <w:num w:numId="11" w16cid:durableId="189924618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67CA"/>
    <w:rsid w:val="000F74AD"/>
    <w:rsid w:val="00103906"/>
    <w:rsid w:val="00104BE4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94C14"/>
    <w:rsid w:val="001A0677"/>
    <w:rsid w:val="001A6728"/>
    <w:rsid w:val="001A7E0F"/>
    <w:rsid w:val="001B7060"/>
    <w:rsid w:val="001C0336"/>
    <w:rsid w:val="001C1FCD"/>
    <w:rsid w:val="001C4548"/>
    <w:rsid w:val="001D2464"/>
    <w:rsid w:val="001D305D"/>
    <w:rsid w:val="001D50AE"/>
    <w:rsid w:val="001E1161"/>
    <w:rsid w:val="001E3FEF"/>
    <w:rsid w:val="001E6637"/>
    <w:rsid w:val="001F068B"/>
    <w:rsid w:val="001F1702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2AEF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3E66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4575"/>
    <w:rsid w:val="00515C5B"/>
    <w:rsid w:val="00516C8A"/>
    <w:rsid w:val="005172E9"/>
    <w:rsid w:val="00517B12"/>
    <w:rsid w:val="00521BC0"/>
    <w:rsid w:val="00524789"/>
    <w:rsid w:val="00524AB1"/>
    <w:rsid w:val="005251C0"/>
    <w:rsid w:val="00525D0B"/>
    <w:rsid w:val="00530AB6"/>
    <w:rsid w:val="00536458"/>
    <w:rsid w:val="00536BE8"/>
    <w:rsid w:val="005439C9"/>
    <w:rsid w:val="00550A11"/>
    <w:rsid w:val="00553CCB"/>
    <w:rsid w:val="0055779C"/>
    <w:rsid w:val="00562AE9"/>
    <w:rsid w:val="00563DC7"/>
    <w:rsid w:val="00564029"/>
    <w:rsid w:val="00564D7B"/>
    <w:rsid w:val="0056527D"/>
    <w:rsid w:val="005652FC"/>
    <w:rsid w:val="0056786B"/>
    <w:rsid w:val="0057138C"/>
    <w:rsid w:val="00571C2E"/>
    <w:rsid w:val="00574CF0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6F2A1E"/>
    <w:rsid w:val="007016B9"/>
    <w:rsid w:val="00704432"/>
    <w:rsid w:val="00705023"/>
    <w:rsid w:val="007051DF"/>
    <w:rsid w:val="007124F2"/>
    <w:rsid w:val="0071258E"/>
    <w:rsid w:val="00713161"/>
    <w:rsid w:val="007145CA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A63F5"/>
    <w:rsid w:val="007C224A"/>
    <w:rsid w:val="007C2C37"/>
    <w:rsid w:val="007C3E81"/>
    <w:rsid w:val="007C42AC"/>
    <w:rsid w:val="007D0CB3"/>
    <w:rsid w:val="007D2F30"/>
    <w:rsid w:val="007D742F"/>
    <w:rsid w:val="007E0960"/>
    <w:rsid w:val="007E0BBB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04D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0500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0057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18C5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94CF9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BE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494E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008A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3363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53C2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4B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302/CSharp-DB-Advanced-Retake-Exam-16-Dec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7/CSharp-DB-Advanced-Retake-Exam-16-Dec-202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5</TotalTime>
  <Pages>6</Pages>
  <Words>2109</Words>
  <Characters>12027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Йоанна Абаджиева</cp:lastModifiedBy>
  <cp:revision>207</cp:revision>
  <cp:lastPrinted>2015-10-26T22:35:00Z</cp:lastPrinted>
  <dcterms:created xsi:type="dcterms:W3CDTF">2021-04-07T07:46:00Z</dcterms:created>
  <dcterms:modified xsi:type="dcterms:W3CDTF">2023-03-29T11:21:00Z</dcterms:modified>
  <cp:category>programming, education, software engineering, software development</cp:category>
</cp:coreProperties>
</file>